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9365fdf07d3ff7ed03aaa0167f8f108a46e0b"/>
      <w:r>
        <w:t xml:space="preserve">Unit 9 Lesson 5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8:51:21Z</dcterms:created>
  <dcterms:modified xsi:type="dcterms:W3CDTF">2020-11-20T18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fOvU4b1j2lh0Jt9Eh12MV6/jdX+8g/UDYhSyeHaxQ5OJHEIEI8Hp/tambdcISRnEdMY5Ygrv2fGn24kr6lM5A==</vt:lpwstr>
  </property>
</Properties>
</file>